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26.svg" ContentType="image/svg+xml"/>
  <Override PartName="/word/media/rId24.svg" ContentType="image/svg+xml"/>
  <Override PartName="/word/media/rId41.png" ContentType="image/png"/>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3526ac5</w:t>
        </w:r>
      </w:hyperlink>
      <w:r>
        <w:t xml:space="preserve"> </w:t>
      </w:r>
      <w:r>
        <w:t xml:space="preserve">on June 2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balloté au gré du hasard, aussi bien dans une loterie que dans les incertitudes et ambiguïtés révélées dans la vision par les illusions d’optique. Au point que l’on peut attribuer à un esprit malin le fait que la tartine tombe du côté de la confiture, ou que la fiche du câble USB soit toujours dans le mauvais sens.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 ?</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et qu’on ignore tout des règles du jeu, on va avoir l’impression que les coups sont joués au hasard, alors que ce jeu ne fait aucunement intervenir la chance mais un haut niveau de stratégi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s précisions relatives.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d’affiner les algorithmes classiques d’intelligence artificielle et permet en particulier d’intégrer plusieurs croyances de sources différentes, en fonction de leurs précisions respectiv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nous avons été en mesure d’interroger directement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5943600" cy="1804272"/>
            <wp:effectExtent b="0" l="0" r="0" t="0"/>
            <wp:docPr descr="Figure 3: L’orientation et sa précision dans une image naturelle. 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 title="" id="1" name="Picture"/>
            <a:graphic>
              <a:graphicData uri="http://schemas.openxmlformats.org/drawingml/2006/picture">
                <pic:pic>
                  <pic:nvPicPr>
                    <pic:cNvPr descr="images/sup_1_hog_synth.png" id="0" name="Picture"/>
                    <pic:cNvPicPr>
                      <a:picLocks noChangeArrowheads="1" noChangeAspect="1"/>
                    </pic:cNvPicPr>
                  </pic:nvPicPr>
                  <pic:blipFill>
                    <a:blip r:embed="rId41"/>
                    <a:stretch>
                      <a:fillRect/>
                    </a:stretch>
                  </pic:blipFill>
                  <pic:spPr bwMode="auto">
                    <a:xfrm>
                      <a:off x="0" y="0"/>
                      <a:ext cx="5943600" cy="1804272"/>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éventuellementy à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3526ac573b1f8542971dc15402b7d5dc7b035d47"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3526ac573b1f8542971dc15402b7d5dc7b035d47/"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3526ac573b1f8542971dc15402b7d5dc7b035d47"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3526ac573b1f8542971dc15402b7d5dc7b035d47/"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3T06:35:21Z</dcterms:created>
  <dcterms:modified xsi:type="dcterms:W3CDTF">2021-06-23T06: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